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69C98" w14:textId="6E2D2DED" w:rsidR="00A3663C" w:rsidRDefault="002B2548">
      <w:pPr>
        <w:rPr>
          <w:noProof/>
        </w:rPr>
      </w:pPr>
    </w:p>
    <w:p w14:paraId="59826271" w14:textId="67DD37FB" w:rsidR="00565E67" w:rsidRDefault="00871030" w:rsidP="00565E67">
      <w:pPr>
        <w:pStyle w:val="Title"/>
        <w:rPr>
          <w:noProof/>
        </w:rPr>
      </w:pPr>
      <w:r>
        <w:rPr>
          <w:noProof/>
        </w:rPr>
        <w:t>Statistics for Project 3</w:t>
      </w:r>
    </w:p>
    <w:p w14:paraId="0153E738" w14:textId="0AD9FFAD" w:rsidR="00565E67" w:rsidRDefault="00565E67">
      <w:r>
        <w:rPr>
          <w:noProof/>
        </w:rPr>
        <w:drawing>
          <wp:inline distT="0" distB="0" distL="0" distR="0" wp14:anchorId="68324964" wp14:editId="34123E47">
            <wp:extent cx="5731510" cy="3508375"/>
            <wp:effectExtent l="0" t="0" r="2540" b="0"/>
            <wp:docPr id="1" name="Picture 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755AD" w14:textId="77777777" w:rsidR="00B0051E" w:rsidRDefault="00B0051E"/>
    <w:p w14:paraId="06512C94" w14:textId="77777777" w:rsidR="00B0051E" w:rsidRDefault="00B0051E"/>
    <w:p w14:paraId="5C95D73A" w14:textId="77777777" w:rsidR="00B0051E" w:rsidRDefault="00B0051E"/>
    <w:p w14:paraId="611E9373" w14:textId="77777777" w:rsidR="00B0051E" w:rsidRDefault="00B0051E"/>
    <w:p w14:paraId="6FA3E971" w14:textId="77777777" w:rsidR="00B0051E" w:rsidRDefault="00B0051E"/>
    <w:p w14:paraId="68834F38" w14:textId="77777777" w:rsidR="00B0051E" w:rsidRDefault="00B0051E"/>
    <w:p w14:paraId="0EA4391F" w14:textId="77777777" w:rsidR="00B0051E" w:rsidRDefault="00B0051E"/>
    <w:p w14:paraId="4AFB75C2" w14:textId="77777777" w:rsidR="00B0051E" w:rsidRDefault="00B0051E"/>
    <w:p w14:paraId="02D80658" w14:textId="77777777" w:rsidR="00B0051E" w:rsidRDefault="00B0051E"/>
    <w:p w14:paraId="7AA17259" w14:textId="77777777" w:rsidR="00B0051E" w:rsidRDefault="00B0051E"/>
    <w:p w14:paraId="62CDCBD3" w14:textId="77777777" w:rsidR="00B0051E" w:rsidRDefault="00B0051E"/>
    <w:p w14:paraId="0E67AD78" w14:textId="77777777" w:rsidR="00B0051E" w:rsidRDefault="00B0051E"/>
    <w:p w14:paraId="73BBA4C4" w14:textId="77777777" w:rsidR="00B0051E" w:rsidRDefault="00B0051E"/>
    <w:p w14:paraId="018D81F3" w14:textId="77777777" w:rsidR="00B0051E" w:rsidRDefault="00B0051E"/>
    <w:p w14:paraId="35A3BB6A" w14:textId="77777777" w:rsidR="00B0051E" w:rsidRDefault="00B0051E"/>
    <w:p w14:paraId="3B5B9F20" w14:textId="77777777" w:rsidR="00B0051E" w:rsidRDefault="00B0051E"/>
    <w:p w14:paraId="6E27BC9C" w14:textId="77777777" w:rsidR="00B0051E" w:rsidRDefault="00B0051E"/>
    <w:p w14:paraId="710C0881" w14:textId="77777777" w:rsidR="00B0051E" w:rsidRDefault="00B0051E"/>
    <w:p w14:paraId="5C28C521" w14:textId="77777777" w:rsidR="00B0051E" w:rsidRDefault="00B0051E"/>
    <w:p w14:paraId="14730BDA" w14:textId="5E00885C" w:rsidR="00917EEC" w:rsidRDefault="00B0051E" w:rsidP="00B0051E">
      <w:pPr>
        <w:pStyle w:val="Heading1"/>
      </w:pPr>
      <w:r>
        <w:t>Project Timeline View</w:t>
      </w:r>
    </w:p>
    <w:p w14:paraId="15190060" w14:textId="1DC97D3F" w:rsidR="00B0051E" w:rsidRDefault="00B0051E" w:rsidP="00B0051E">
      <w:r>
        <w:rPr>
          <w:noProof/>
        </w:rPr>
        <w:drawing>
          <wp:inline distT="0" distB="0" distL="0" distR="0" wp14:anchorId="55D68DE3" wp14:editId="39CB114D">
            <wp:extent cx="5731510" cy="1091565"/>
            <wp:effectExtent l="0" t="0" r="2540" b="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043DF" w14:textId="77777777" w:rsidR="00B0051E" w:rsidRDefault="00B0051E" w:rsidP="00B0051E"/>
    <w:p w14:paraId="0215D188" w14:textId="77777777" w:rsidR="00B0051E" w:rsidRDefault="00B0051E" w:rsidP="00B0051E"/>
    <w:p w14:paraId="0DAD005D" w14:textId="77777777" w:rsidR="00B0051E" w:rsidRDefault="00B0051E" w:rsidP="00B0051E"/>
    <w:p w14:paraId="5F6060C6" w14:textId="77777777" w:rsidR="00B0051E" w:rsidRDefault="00B0051E" w:rsidP="00B0051E"/>
    <w:p w14:paraId="77BCF07F" w14:textId="77777777" w:rsidR="00B0051E" w:rsidRDefault="00B0051E" w:rsidP="00B0051E"/>
    <w:p w14:paraId="45AC27D7" w14:textId="77777777" w:rsidR="00B0051E" w:rsidRDefault="00B0051E" w:rsidP="00B0051E"/>
    <w:p w14:paraId="11707D10" w14:textId="77777777" w:rsidR="00B0051E" w:rsidRDefault="00B0051E" w:rsidP="00B0051E"/>
    <w:p w14:paraId="2F38534C" w14:textId="77777777" w:rsidR="00B0051E" w:rsidRDefault="00B0051E" w:rsidP="00B0051E"/>
    <w:p w14:paraId="1D868EF9" w14:textId="77777777" w:rsidR="00B0051E" w:rsidRDefault="00B0051E" w:rsidP="00B0051E"/>
    <w:p w14:paraId="64E3C278" w14:textId="77777777" w:rsidR="00B0051E" w:rsidRDefault="00B0051E" w:rsidP="00B0051E"/>
    <w:p w14:paraId="296B6867" w14:textId="77777777" w:rsidR="00B0051E" w:rsidRDefault="00B0051E" w:rsidP="00B0051E"/>
    <w:p w14:paraId="104A22E9" w14:textId="77777777" w:rsidR="00B0051E" w:rsidRDefault="00B0051E" w:rsidP="00B0051E"/>
    <w:p w14:paraId="714B817B" w14:textId="77777777" w:rsidR="00B0051E" w:rsidRDefault="00B0051E" w:rsidP="00B0051E"/>
    <w:p w14:paraId="1064E15F" w14:textId="77777777" w:rsidR="00B0051E" w:rsidRDefault="00B0051E" w:rsidP="00B0051E"/>
    <w:p w14:paraId="2D53E5BD" w14:textId="77777777" w:rsidR="00B0051E" w:rsidRDefault="00B0051E" w:rsidP="00B0051E"/>
    <w:p w14:paraId="72BE8085" w14:textId="77777777" w:rsidR="00B0051E" w:rsidRDefault="00B0051E" w:rsidP="00B0051E"/>
    <w:p w14:paraId="1549F865" w14:textId="77777777" w:rsidR="00B0051E" w:rsidRDefault="00B0051E" w:rsidP="00B0051E"/>
    <w:p w14:paraId="71B81270" w14:textId="77777777" w:rsidR="00B0051E" w:rsidRDefault="00B0051E" w:rsidP="00B0051E"/>
    <w:p w14:paraId="79731555" w14:textId="77777777" w:rsidR="00B0051E" w:rsidRDefault="00B0051E" w:rsidP="00B0051E"/>
    <w:p w14:paraId="4314B4C9" w14:textId="77777777" w:rsidR="00B0051E" w:rsidRDefault="00B0051E" w:rsidP="00B0051E"/>
    <w:p w14:paraId="1BA24B61" w14:textId="77777777" w:rsidR="00B0051E" w:rsidRDefault="00B0051E" w:rsidP="00B0051E"/>
    <w:p w14:paraId="7AA3ABEA" w14:textId="77777777" w:rsidR="00B0051E" w:rsidRDefault="00B0051E" w:rsidP="00B0051E"/>
    <w:p w14:paraId="4F42226F" w14:textId="77777777" w:rsidR="00B0051E" w:rsidRDefault="00B0051E" w:rsidP="00B0051E"/>
    <w:p w14:paraId="438DC008" w14:textId="77777777" w:rsidR="00B0051E" w:rsidRDefault="00B0051E" w:rsidP="00B0051E"/>
    <w:p w14:paraId="740C6498" w14:textId="77777777" w:rsidR="00B0051E" w:rsidRDefault="00B0051E" w:rsidP="00B0051E"/>
    <w:p w14:paraId="238E6E81" w14:textId="2B5E9C70" w:rsidR="00B0051E" w:rsidRDefault="00367212" w:rsidP="005C2A2F">
      <w:pPr>
        <w:pStyle w:val="Heading1"/>
      </w:pPr>
      <w:r>
        <w:t>The Critical Task Report</w:t>
      </w:r>
    </w:p>
    <w:p w14:paraId="210FD4A3" w14:textId="4309AB3D" w:rsidR="00367212" w:rsidRDefault="00367212" w:rsidP="00367212">
      <w:r>
        <w:rPr>
          <w:noProof/>
        </w:rPr>
        <w:drawing>
          <wp:inline distT="0" distB="0" distL="0" distR="0" wp14:anchorId="64FB26D0" wp14:editId="1C87317B">
            <wp:extent cx="5731510" cy="4074160"/>
            <wp:effectExtent l="0" t="0" r="2540" b="2540"/>
            <wp:docPr id="3" name="Picture 3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pplicatio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998F0" w14:textId="77777777" w:rsidR="00367212" w:rsidRDefault="00367212" w:rsidP="00367212"/>
    <w:p w14:paraId="5E9ECD32" w14:textId="77777777" w:rsidR="00367212" w:rsidRDefault="00367212" w:rsidP="00367212"/>
    <w:p w14:paraId="728B9965" w14:textId="77777777" w:rsidR="00367212" w:rsidRDefault="00367212" w:rsidP="00367212"/>
    <w:p w14:paraId="441B4AF2" w14:textId="77777777" w:rsidR="00367212" w:rsidRDefault="00367212" w:rsidP="00367212"/>
    <w:p w14:paraId="18CEFE46" w14:textId="77777777" w:rsidR="00367212" w:rsidRDefault="00367212" w:rsidP="00367212"/>
    <w:p w14:paraId="348A9424" w14:textId="77777777" w:rsidR="00367212" w:rsidRDefault="00367212" w:rsidP="00367212"/>
    <w:p w14:paraId="1F92E004" w14:textId="77777777" w:rsidR="00367212" w:rsidRDefault="00367212" w:rsidP="00367212"/>
    <w:p w14:paraId="4249B4C5" w14:textId="77777777" w:rsidR="00367212" w:rsidRDefault="00367212" w:rsidP="00367212"/>
    <w:p w14:paraId="067CB186" w14:textId="77777777" w:rsidR="00367212" w:rsidRDefault="00367212" w:rsidP="00367212"/>
    <w:p w14:paraId="0AA9A0E9" w14:textId="77777777" w:rsidR="00367212" w:rsidRDefault="00367212" w:rsidP="00367212"/>
    <w:p w14:paraId="09BB5EEF" w14:textId="77777777" w:rsidR="00367212" w:rsidRDefault="00367212" w:rsidP="00367212"/>
    <w:p w14:paraId="4A34D93F" w14:textId="77777777" w:rsidR="00367212" w:rsidRDefault="00367212" w:rsidP="00367212"/>
    <w:p w14:paraId="71DF5DFF" w14:textId="77777777" w:rsidR="00367212" w:rsidRDefault="00367212" w:rsidP="00367212"/>
    <w:p w14:paraId="47060D2F" w14:textId="77777777" w:rsidR="00367212" w:rsidRDefault="00367212" w:rsidP="00367212"/>
    <w:p w14:paraId="53C049FF" w14:textId="77777777" w:rsidR="00367212" w:rsidRDefault="00367212" w:rsidP="00367212"/>
    <w:p w14:paraId="435133CE" w14:textId="230046F1" w:rsidR="00367212" w:rsidRDefault="00367212" w:rsidP="00367212">
      <w:pPr>
        <w:pStyle w:val="Heading1"/>
      </w:pPr>
      <w:r>
        <w:t>Non-Critical Task View</w:t>
      </w:r>
    </w:p>
    <w:p w14:paraId="726E97D0" w14:textId="66A4D596" w:rsidR="001148C2" w:rsidRDefault="001148C2" w:rsidP="001148C2">
      <w:r>
        <w:rPr>
          <w:noProof/>
        </w:rPr>
        <w:drawing>
          <wp:inline distT="0" distB="0" distL="0" distR="0" wp14:anchorId="5CA2B7E1" wp14:editId="69750B27">
            <wp:extent cx="1847850" cy="4533900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32385" w14:textId="77777777" w:rsidR="001148C2" w:rsidRDefault="001148C2" w:rsidP="001148C2"/>
    <w:p w14:paraId="6FC92BE8" w14:textId="77777777" w:rsidR="001148C2" w:rsidRDefault="001148C2" w:rsidP="001148C2"/>
    <w:p w14:paraId="6F0477A8" w14:textId="77777777" w:rsidR="001148C2" w:rsidRDefault="001148C2" w:rsidP="001148C2"/>
    <w:p w14:paraId="6001CE82" w14:textId="77777777" w:rsidR="001148C2" w:rsidRDefault="001148C2" w:rsidP="001148C2"/>
    <w:p w14:paraId="2D0684AA" w14:textId="77777777" w:rsidR="001148C2" w:rsidRDefault="001148C2" w:rsidP="001148C2"/>
    <w:p w14:paraId="4D60F0D9" w14:textId="77777777" w:rsidR="001148C2" w:rsidRDefault="001148C2" w:rsidP="001148C2"/>
    <w:p w14:paraId="1B940F1F" w14:textId="77777777" w:rsidR="001148C2" w:rsidRDefault="001148C2" w:rsidP="001148C2"/>
    <w:p w14:paraId="2C0995A0" w14:textId="77777777" w:rsidR="001148C2" w:rsidRDefault="001148C2" w:rsidP="001148C2"/>
    <w:p w14:paraId="3E2113C9" w14:textId="77777777" w:rsidR="001148C2" w:rsidRDefault="001148C2" w:rsidP="001148C2"/>
    <w:p w14:paraId="3A091310" w14:textId="77777777" w:rsidR="001148C2" w:rsidRDefault="001148C2" w:rsidP="001148C2"/>
    <w:p w14:paraId="2081D0C3" w14:textId="77777777" w:rsidR="001148C2" w:rsidRDefault="001148C2" w:rsidP="001148C2"/>
    <w:p w14:paraId="401FB25B" w14:textId="77777777" w:rsidR="001148C2" w:rsidRDefault="001148C2" w:rsidP="001148C2"/>
    <w:p w14:paraId="6E07A84C" w14:textId="77777777" w:rsidR="001148C2" w:rsidRDefault="001148C2" w:rsidP="001148C2"/>
    <w:p w14:paraId="6FFC5366" w14:textId="77777777" w:rsidR="001148C2" w:rsidRDefault="001148C2" w:rsidP="001148C2"/>
    <w:p w14:paraId="4A32CA2D" w14:textId="77777777" w:rsidR="001148C2" w:rsidRDefault="001148C2" w:rsidP="001148C2"/>
    <w:p w14:paraId="4F5205CB" w14:textId="3EF454FB" w:rsidR="001148C2" w:rsidRDefault="00662255" w:rsidP="001148C2">
      <w:pPr>
        <w:pStyle w:val="Heading1"/>
      </w:pPr>
      <w:r>
        <w:t>Detailed Gantt Chart View highlighting the Critical Path</w:t>
      </w:r>
    </w:p>
    <w:p w14:paraId="61C87B45" w14:textId="0A4BD324" w:rsidR="00662255" w:rsidRDefault="008F5910" w:rsidP="00662255">
      <w:r>
        <w:rPr>
          <w:noProof/>
        </w:rPr>
        <w:drawing>
          <wp:inline distT="0" distB="0" distL="0" distR="0" wp14:anchorId="19EFC15B" wp14:editId="369B00C4">
            <wp:extent cx="5731510" cy="2111375"/>
            <wp:effectExtent l="0" t="0" r="2540" b="317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803CC" w14:textId="77777777" w:rsidR="00923375" w:rsidRPr="00662255" w:rsidRDefault="00923375" w:rsidP="00662255"/>
    <w:p w14:paraId="5DF69EBF" w14:textId="77777777" w:rsidR="00B0051E" w:rsidRDefault="00B0051E" w:rsidP="00B0051E"/>
    <w:p w14:paraId="5E27D170" w14:textId="77777777" w:rsidR="00B0051E" w:rsidRDefault="00B0051E" w:rsidP="00B0051E"/>
    <w:p w14:paraId="1D361792" w14:textId="77777777" w:rsidR="00B0051E" w:rsidRDefault="00B0051E" w:rsidP="00B0051E"/>
    <w:p w14:paraId="21603E03" w14:textId="77777777" w:rsidR="00B0051E" w:rsidRDefault="00B0051E" w:rsidP="00B0051E"/>
    <w:p w14:paraId="6BC67017" w14:textId="77777777" w:rsidR="00B0051E" w:rsidRDefault="00B0051E" w:rsidP="00B0051E"/>
    <w:p w14:paraId="0C442AA4" w14:textId="77777777" w:rsidR="00B0051E" w:rsidRDefault="00B0051E" w:rsidP="00B0051E"/>
    <w:p w14:paraId="400491BF" w14:textId="77777777" w:rsidR="001F4262" w:rsidRDefault="001F4262" w:rsidP="00B0051E"/>
    <w:p w14:paraId="737D0834" w14:textId="77777777" w:rsidR="001F4262" w:rsidRDefault="001F4262" w:rsidP="00B0051E"/>
    <w:p w14:paraId="7B3DF830" w14:textId="77777777" w:rsidR="001F4262" w:rsidRDefault="001F4262" w:rsidP="00B0051E"/>
    <w:p w14:paraId="7B199A90" w14:textId="77777777" w:rsidR="001F4262" w:rsidRDefault="001F4262" w:rsidP="00B0051E"/>
    <w:p w14:paraId="0B2F7664" w14:textId="77777777" w:rsidR="001F4262" w:rsidRDefault="001F4262" w:rsidP="00B0051E"/>
    <w:p w14:paraId="6F67690B" w14:textId="77777777" w:rsidR="001F4262" w:rsidRDefault="001F4262" w:rsidP="00B0051E"/>
    <w:p w14:paraId="43E69385" w14:textId="77777777" w:rsidR="001F4262" w:rsidRDefault="001F4262" w:rsidP="00B0051E"/>
    <w:p w14:paraId="08E5FE1B" w14:textId="77777777" w:rsidR="001F4262" w:rsidRDefault="001F4262" w:rsidP="00B0051E"/>
    <w:p w14:paraId="398FFCF3" w14:textId="77777777" w:rsidR="001F4262" w:rsidRDefault="001F4262" w:rsidP="00B0051E"/>
    <w:p w14:paraId="4C5F00A5" w14:textId="77777777" w:rsidR="001F4262" w:rsidRDefault="001F4262" w:rsidP="00B0051E"/>
    <w:p w14:paraId="231809E7" w14:textId="77777777" w:rsidR="001F4262" w:rsidRDefault="001F4262" w:rsidP="00B0051E"/>
    <w:p w14:paraId="0720D7FC" w14:textId="77777777" w:rsidR="001F4262" w:rsidRDefault="001F4262" w:rsidP="00B0051E"/>
    <w:p w14:paraId="3B03BCAE" w14:textId="77777777" w:rsidR="001F4262" w:rsidRDefault="001F4262" w:rsidP="00B0051E"/>
    <w:p w14:paraId="19554DD5" w14:textId="77777777" w:rsidR="001F4262" w:rsidRDefault="001F4262" w:rsidP="00B0051E"/>
    <w:p w14:paraId="6A7000D1" w14:textId="77777777" w:rsidR="001F4262" w:rsidRDefault="001F4262" w:rsidP="00B0051E"/>
    <w:p w14:paraId="4B56C690" w14:textId="77777777" w:rsidR="001F4262" w:rsidRDefault="001F4262" w:rsidP="00B0051E"/>
    <w:p w14:paraId="05ADC508" w14:textId="77777777" w:rsidR="001F4262" w:rsidRDefault="001F4262" w:rsidP="00B0051E"/>
    <w:p w14:paraId="3A4F3AB9" w14:textId="549013FB" w:rsidR="001F4262" w:rsidRDefault="00DD06E3" w:rsidP="001F4262">
      <w:pPr>
        <w:pStyle w:val="Heading1"/>
      </w:pPr>
      <w:r>
        <w:t>Resource Overview Report</w:t>
      </w:r>
    </w:p>
    <w:p w14:paraId="557FFDC6" w14:textId="232019C6" w:rsidR="00DD06E3" w:rsidRDefault="00AF4D74" w:rsidP="00DD06E3">
      <w:r>
        <w:rPr>
          <w:noProof/>
        </w:rPr>
        <w:drawing>
          <wp:inline distT="0" distB="0" distL="0" distR="0" wp14:anchorId="218987AA" wp14:editId="0AB0E51B">
            <wp:extent cx="5731510" cy="4956175"/>
            <wp:effectExtent l="0" t="0" r="254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5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C256" w14:textId="77777777" w:rsidR="002C063C" w:rsidRDefault="002C063C" w:rsidP="00DD06E3"/>
    <w:p w14:paraId="34601149" w14:textId="77777777" w:rsidR="002C063C" w:rsidRDefault="002C063C" w:rsidP="00DD06E3"/>
    <w:p w14:paraId="31B32444" w14:textId="77777777" w:rsidR="002C063C" w:rsidRDefault="002C063C" w:rsidP="00DD06E3"/>
    <w:p w14:paraId="7D691802" w14:textId="77777777" w:rsidR="002C063C" w:rsidRDefault="002C063C" w:rsidP="00DD06E3"/>
    <w:p w14:paraId="5B1C37BA" w14:textId="77777777" w:rsidR="002C063C" w:rsidRDefault="002C063C" w:rsidP="00DD06E3"/>
    <w:p w14:paraId="6BC98A2F" w14:textId="77777777" w:rsidR="002C063C" w:rsidRDefault="002C063C" w:rsidP="00DD06E3"/>
    <w:p w14:paraId="4B1E459D" w14:textId="77777777" w:rsidR="002C063C" w:rsidRDefault="002C063C" w:rsidP="00DD06E3"/>
    <w:p w14:paraId="2D9981B1" w14:textId="77777777" w:rsidR="002C063C" w:rsidRDefault="002C063C" w:rsidP="00DD06E3"/>
    <w:p w14:paraId="31C23B7C" w14:textId="77777777" w:rsidR="002C063C" w:rsidRDefault="002C063C" w:rsidP="00DD06E3"/>
    <w:p w14:paraId="18CCC3DE" w14:textId="77777777" w:rsidR="002C063C" w:rsidRDefault="002C063C" w:rsidP="00DD06E3"/>
    <w:p w14:paraId="722AEF72" w14:textId="4DB90E11" w:rsidR="002C063C" w:rsidRDefault="002C063C" w:rsidP="002C063C">
      <w:pPr>
        <w:pStyle w:val="Heading1"/>
      </w:pPr>
      <w:r>
        <w:t>Cashflow Report</w:t>
      </w:r>
    </w:p>
    <w:p w14:paraId="2D51744F" w14:textId="2EAC87D4" w:rsidR="002C063C" w:rsidRDefault="00D1582B" w:rsidP="002C063C">
      <w:r>
        <w:rPr>
          <w:noProof/>
        </w:rPr>
        <w:drawing>
          <wp:inline distT="0" distB="0" distL="0" distR="0" wp14:anchorId="2BE3ABA8" wp14:editId="3BC99257">
            <wp:extent cx="5731510" cy="2739390"/>
            <wp:effectExtent l="0" t="0" r="2540" b="381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EA4D" w14:textId="77777777" w:rsidR="00D1582B" w:rsidRDefault="00D1582B" w:rsidP="002C063C"/>
    <w:p w14:paraId="0B172EF6" w14:textId="77777777" w:rsidR="00D1582B" w:rsidRDefault="00D1582B" w:rsidP="002C063C"/>
    <w:p w14:paraId="7D24ADB6" w14:textId="77777777" w:rsidR="00D1582B" w:rsidRDefault="00D1582B" w:rsidP="002C063C"/>
    <w:p w14:paraId="5DA02792" w14:textId="77777777" w:rsidR="00D1582B" w:rsidRDefault="00D1582B" w:rsidP="002C063C"/>
    <w:p w14:paraId="76CC7317" w14:textId="77777777" w:rsidR="00D1582B" w:rsidRDefault="00D1582B" w:rsidP="002C063C"/>
    <w:p w14:paraId="664F6ADD" w14:textId="77777777" w:rsidR="00D1582B" w:rsidRDefault="00D1582B" w:rsidP="002C063C"/>
    <w:p w14:paraId="5EF94CB1" w14:textId="77777777" w:rsidR="00D1582B" w:rsidRDefault="00D1582B" w:rsidP="002C063C"/>
    <w:p w14:paraId="274CF6A7" w14:textId="77777777" w:rsidR="00D1582B" w:rsidRDefault="00D1582B" w:rsidP="002C063C"/>
    <w:p w14:paraId="4A7C1D72" w14:textId="77777777" w:rsidR="00D1582B" w:rsidRDefault="00D1582B" w:rsidP="002C063C"/>
    <w:p w14:paraId="2831F16E" w14:textId="77777777" w:rsidR="00D1582B" w:rsidRDefault="00D1582B" w:rsidP="002C063C"/>
    <w:p w14:paraId="0BA04F24" w14:textId="77777777" w:rsidR="00D1582B" w:rsidRDefault="00D1582B" w:rsidP="002C063C"/>
    <w:p w14:paraId="0D25305F" w14:textId="77777777" w:rsidR="00D1582B" w:rsidRDefault="00D1582B" w:rsidP="002C063C"/>
    <w:p w14:paraId="0C9941BF" w14:textId="77777777" w:rsidR="00D1582B" w:rsidRDefault="00D1582B" w:rsidP="002C063C"/>
    <w:p w14:paraId="23DEA0C3" w14:textId="77777777" w:rsidR="00D1582B" w:rsidRDefault="00D1582B" w:rsidP="002C063C"/>
    <w:p w14:paraId="1938C63D" w14:textId="77777777" w:rsidR="00D1582B" w:rsidRDefault="00D1582B" w:rsidP="002C063C"/>
    <w:p w14:paraId="218C1237" w14:textId="77777777" w:rsidR="00D1582B" w:rsidRDefault="00D1582B" w:rsidP="002C063C"/>
    <w:p w14:paraId="4110CC22" w14:textId="77777777" w:rsidR="00D1582B" w:rsidRDefault="00D1582B" w:rsidP="002C063C"/>
    <w:p w14:paraId="4CF4EC97" w14:textId="77777777" w:rsidR="00D1582B" w:rsidRDefault="00D1582B" w:rsidP="002C063C"/>
    <w:p w14:paraId="0F70882A" w14:textId="77777777" w:rsidR="00D1582B" w:rsidRDefault="00D1582B" w:rsidP="002C063C"/>
    <w:p w14:paraId="6FDEFC72" w14:textId="78DF5427" w:rsidR="00D1582B" w:rsidRDefault="001E2209" w:rsidP="00D1582B">
      <w:pPr>
        <w:pStyle w:val="Heading1"/>
      </w:pPr>
      <w:r>
        <w:t>Milestone Rollup View</w:t>
      </w:r>
    </w:p>
    <w:p w14:paraId="40A2CCB6" w14:textId="7C54739E" w:rsidR="00EF301F" w:rsidRDefault="00EF301F" w:rsidP="00EF301F">
      <w:r>
        <w:rPr>
          <w:noProof/>
        </w:rPr>
        <w:drawing>
          <wp:inline distT="0" distB="0" distL="0" distR="0" wp14:anchorId="4EE4640B" wp14:editId="1AC42EF7">
            <wp:extent cx="5731510" cy="3982720"/>
            <wp:effectExtent l="0" t="0" r="254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5051F" w14:textId="77777777" w:rsidR="00A535F5" w:rsidRDefault="00A535F5" w:rsidP="00EF301F"/>
    <w:p w14:paraId="634CCE6A" w14:textId="77777777" w:rsidR="00A535F5" w:rsidRDefault="00A535F5" w:rsidP="00EF301F"/>
    <w:p w14:paraId="188AF2D7" w14:textId="77777777" w:rsidR="00A535F5" w:rsidRDefault="00A535F5" w:rsidP="00EF301F"/>
    <w:p w14:paraId="0DAB2035" w14:textId="77777777" w:rsidR="00A535F5" w:rsidRDefault="00A535F5" w:rsidP="00EF301F"/>
    <w:p w14:paraId="76EAC9D9" w14:textId="77777777" w:rsidR="00A535F5" w:rsidRDefault="00A535F5" w:rsidP="00EF301F"/>
    <w:p w14:paraId="67CD501E" w14:textId="77777777" w:rsidR="00A535F5" w:rsidRDefault="00A535F5" w:rsidP="00EF301F"/>
    <w:p w14:paraId="4C16DACD" w14:textId="77777777" w:rsidR="00A535F5" w:rsidRDefault="00A535F5" w:rsidP="00EF301F"/>
    <w:p w14:paraId="3398ECF4" w14:textId="77777777" w:rsidR="00A535F5" w:rsidRDefault="00A535F5" w:rsidP="00EF301F"/>
    <w:p w14:paraId="4C16D125" w14:textId="77777777" w:rsidR="00A535F5" w:rsidRDefault="00A535F5" w:rsidP="00EF301F"/>
    <w:p w14:paraId="3051CD76" w14:textId="77777777" w:rsidR="00A535F5" w:rsidRDefault="00A535F5" w:rsidP="00EF301F"/>
    <w:p w14:paraId="41229B0B" w14:textId="77777777" w:rsidR="00A535F5" w:rsidRDefault="00A535F5" w:rsidP="00EF301F"/>
    <w:p w14:paraId="6C2D962E" w14:textId="77777777" w:rsidR="00A535F5" w:rsidRDefault="00A535F5" w:rsidP="00EF301F"/>
    <w:p w14:paraId="62C84AFF" w14:textId="77777777" w:rsidR="00A535F5" w:rsidRDefault="00A535F5" w:rsidP="00EF301F"/>
    <w:p w14:paraId="38F7F591" w14:textId="77777777" w:rsidR="00A535F5" w:rsidRDefault="00A535F5" w:rsidP="00EF301F"/>
    <w:p w14:paraId="2AE8C0C7" w14:textId="77777777" w:rsidR="00A535F5" w:rsidRDefault="00A535F5" w:rsidP="00EF301F"/>
    <w:p w14:paraId="13BEDB5D" w14:textId="77777777" w:rsidR="00A535F5" w:rsidRDefault="00A535F5" w:rsidP="00EF301F"/>
    <w:p w14:paraId="399836CF" w14:textId="7EBAC3A1" w:rsidR="00A535F5" w:rsidRDefault="00F03FB7" w:rsidP="00A535F5">
      <w:pPr>
        <w:pStyle w:val="Heading1"/>
      </w:pPr>
      <w:r>
        <w:t>Incomplete Tasks View</w:t>
      </w:r>
    </w:p>
    <w:p w14:paraId="459C393E" w14:textId="4A898F9A" w:rsidR="00CA7DA8" w:rsidRDefault="00CA7DA8" w:rsidP="00CA7DA8">
      <w:r>
        <w:rPr>
          <w:noProof/>
        </w:rPr>
        <w:drawing>
          <wp:inline distT="0" distB="0" distL="0" distR="0" wp14:anchorId="1A56F218" wp14:editId="5918AF8E">
            <wp:extent cx="5731510" cy="2806700"/>
            <wp:effectExtent l="0" t="0" r="2540" b="0"/>
            <wp:docPr id="9" name="Picture 9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able, Exce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C1622" w14:textId="77777777" w:rsidR="00CA7DA8" w:rsidRDefault="00CA7DA8" w:rsidP="00CA7DA8"/>
    <w:p w14:paraId="512A29EB" w14:textId="77777777" w:rsidR="00CA7DA8" w:rsidRDefault="00CA7DA8" w:rsidP="00CA7DA8"/>
    <w:p w14:paraId="0E3CB521" w14:textId="77777777" w:rsidR="00CA7DA8" w:rsidRDefault="00CA7DA8" w:rsidP="00CA7DA8"/>
    <w:p w14:paraId="1C16B4F6" w14:textId="77777777" w:rsidR="00CA7DA8" w:rsidRDefault="00CA7DA8" w:rsidP="00CA7DA8"/>
    <w:p w14:paraId="76E39601" w14:textId="77777777" w:rsidR="00CA7DA8" w:rsidRDefault="00CA7DA8" w:rsidP="00CA7DA8"/>
    <w:p w14:paraId="2ABFC337" w14:textId="77777777" w:rsidR="00CA7DA8" w:rsidRDefault="00CA7DA8" w:rsidP="00CA7DA8"/>
    <w:p w14:paraId="3184F9F5" w14:textId="77777777" w:rsidR="00CA7DA8" w:rsidRDefault="00CA7DA8" w:rsidP="00CA7DA8"/>
    <w:p w14:paraId="2960FCF3" w14:textId="77777777" w:rsidR="00CA7DA8" w:rsidRDefault="00CA7DA8" w:rsidP="00CA7DA8"/>
    <w:p w14:paraId="61FCBD39" w14:textId="77777777" w:rsidR="00CA7DA8" w:rsidRDefault="00CA7DA8" w:rsidP="00CA7DA8"/>
    <w:p w14:paraId="2AD7CD17" w14:textId="77777777" w:rsidR="00CA7DA8" w:rsidRDefault="00CA7DA8" w:rsidP="00CA7DA8"/>
    <w:p w14:paraId="424215A8" w14:textId="77777777" w:rsidR="00CA7DA8" w:rsidRDefault="00CA7DA8" w:rsidP="00CA7DA8"/>
    <w:p w14:paraId="18E6B4EF" w14:textId="77777777" w:rsidR="00CA7DA8" w:rsidRDefault="00CA7DA8" w:rsidP="00CA7DA8"/>
    <w:p w14:paraId="5DB9083A" w14:textId="77777777" w:rsidR="00CA7DA8" w:rsidRDefault="00CA7DA8" w:rsidP="00CA7DA8"/>
    <w:p w14:paraId="4EEA5817" w14:textId="77777777" w:rsidR="00CA7DA8" w:rsidRDefault="00CA7DA8" w:rsidP="00CA7DA8"/>
    <w:p w14:paraId="7D3BF874" w14:textId="77777777" w:rsidR="00CA7DA8" w:rsidRDefault="00CA7DA8" w:rsidP="00CA7DA8"/>
    <w:p w14:paraId="1731327F" w14:textId="77777777" w:rsidR="00CA7DA8" w:rsidRDefault="00CA7DA8" w:rsidP="00CA7DA8"/>
    <w:p w14:paraId="05334475" w14:textId="77777777" w:rsidR="00CA7DA8" w:rsidRDefault="00CA7DA8" w:rsidP="00CA7DA8"/>
    <w:p w14:paraId="1BA96A44" w14:textId="77777777" w:rsidR="00CA7DA8" w:rsidRDefault="00CA7DA8" w:rsidP="00CA7DA8"/>
    <w:p w14:paraId="3957A653" w14:textId="77777777" w:rsidR="00CA7DA8" w:rsidRDefault="00CA7DA8" w:rsidP="00CA7DA8"/>
    <w:p w14:paraId="474A7775" w14:textId="77777777" w:rsidR="00CA7DA8" w:rsidRDefault="00CA7DA8" w:rsidP="00CA7DA8"/>
    <w:p w14:paraId="341349DE" w14:textId="7C02771E" w:rsidR="00CA7DA8" w:rsidRDefault="00B7560A" w:rsidP="00CA7DA8">
      <w:pPr>
        <w:pStyle w:val="Heading1"/>
      </w:pPr>
      <w:r>
        <w:t>Tasks View by Duration</w:t>
      </w:r>
    </w:p>
    <w:p w14:paraId="138F2750" w14:textId="438FE45A" w:rsidR="00CB5E9C" w:rsidRDefault="00CB5E9C" w:rsidP="00CB5E9C">
      <w:r>
        <w:rPr>
          <w:noProof/>
        </w:rPr>
        <w:drawing>
          <wp:inline distT="0" distB="0" distL="0" distR="0" wp14:anchorId="0238370D" wp14:editId="0A1907AC">
            <wp:extent cx="5731510" cy="3354070"/>
            <wp:effectExtent l="0" t="0" r="2540" b="0"/>
            <wp:docPr id="10" name="Picture 10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able, Exce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0B1C3" w14:textId="77777777" w:rsidR="00B7560A" w:rsidRDefault="00B7560A" w:rsidP="00CB5E9C"/>
    <w:p w14:paraId="76AD0040" w14:textId="77777777" w:rsidR="00B7560A" w:rsidRDefault="00B7560A" w:rsidP="00CB5E9C"/>
    <w:p w14:paraId="319265E9" w14:textId="77777777" w:rsidR="00B7560A" w:rsidRDefault="00B7560A" w:rsidP="00CB5E9C"/>
    <w:p w14:paraId="6A0076A9" w14:textId="77777777" w:rsidR="00B7560A" w:rsidRDefault="00B7560A" w:rsidP="00CB5E9C"/>
    <w:p w14:paraId="43C2AD6B" w14:textId="77777777" w:rsidR="00B7560A" w:rsidRDefault="00B7560A" w:rsidP="00CB5E9C"/>
    <w:p w14:paraId="3E82E9C4" w14:textId="77777777" w:rsidR="00B7560A" w:rsidRDefault="00B7560A" w:rsidP="00CB5E9C"/>
    <w:p w14:paraId="4C8CE17E" w14:textId="77777777" w:rsidR="00B7560A" w:rsidRDefault="00B7560A" w:rsidP="00CB5E9C"/>
    <w:p w14:paraId="25AE61A7" w14:textId="77777777" w:rsidR="00B7560A" w:rsidRDefault="00B7560A" w:rsidP="00CB5E9C"/>
    <w:p w14:paraId="4443341B" w14:textId="77777777" w:rsidR="00B7560A" w:rsidRDefault="00B7560A" w:rsidP="00CB5E9C"/>
    <w:p w14:paraId="7277AD9B" w14:textId="77777777" w:rsidR="00B7560A" w:rsidRDefault="00B7560A" w:rsidP="00CB5E9C"/>
    <w:p w14:paraId="245C0883" w14:textId="77777777" w:rsidR="00B7560A" w:rsidRDefault="00B7560A" w:rsidP="00CB5E9C"/>
    <w:p w14:paraId="38F282B6" w14:textId="77777777" w:rsidR="00B7560A" w:rsidRDefault="00B7560A" w:rsidP="00CB5E9C"/>
    <w:p w14:paraId="29317B2A" w14:textId="77777777" w:rsidR="00B7560A" w:rsidRDefault="00B7560A" w:rsidP="00CB5E9C"/>
    <w:p w14:paraId="6A2EF727" w14:textId="77777777" w:rsidR="00B7560A" w:rsidRDefault="00B7560A" w:rsidP="00CB5E9C"/>
    <w:p w14:paraId="0EBA9228" w14:textId="77777777" w:rsidR="00B7560A" w:rsidRDefault="00B7560A" w:rsidP="00CB5E9C"/>
    <w:p w14:paraId="73D52708" w14:textId="77777777" w:rsidR="00B7560A" w:rsidRDefault="00B7560A" w:rsidP="00CB5E9C"/>
    <w:p w14:paraId="75119CFC" w14:textId="77777777" w:rsidR="00B7560A" w:rsidRDefault="00B7560A" w:rsidP="00CB5E9C"/>
    <w:p w14:paraId="5141B077" w14:textId="77777777" w:rsidR="00B7560A" w:rsidRDefault="00B7560A" w:rsidP="00CB5E9C"/>
    <w:p w14:paraId="1DB272B9" w14:textId="77777777" w:rsidR="00B7560A" w:rsidRDefault="00B7560A" w:rsidP="00CB5E9C"/>
    <w:p w14:paraId="194B84E8" w14:textId="5998503A" w:rsidR="00B7560A" w:rsidRDefault="006B433E" w:rsidP="00B7560A">
      <w:pPr>
        <w:pStyle w:val="Heading1"/>
      </w:pPr>
      <w:r>
        <w:t>Summary Tasks View</w:t>
      </w:r>
    </w:p>
    <w:p w14:paraId="234A5B34" w14:textId="52226AF7" w:rsidR="006B433E" w:rsidRPr="006B433E" w:rsidRDefault="00FC2F28" w:rsidP="006B433E">
      <w:r>
        <w:rPr>
          <w:noProof/>
        </w:rPr>
        <w:drawing>
          <wp:inline distT="0" distB="0" distL="0" distR="0" wp14:anchorId="0D6E6617" wp14:editId="6A6EB4D4">
            <wp:extent cx="5731510" cy="3082290"/>
            <wp:effectExtent l="0" t="0" r="2540" b="3810"/>
            <wp:docPr id="11" name="Picture 1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, Exce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8EDC8" w14:textId="77777777" w:rsidR="00F03FB7" w:rsidRPr="00F03FB7" w:rsidRDefault="00F03FB7" w:rsidP="00F03FB7"/>
    <w:p w14:paraId="66E5756B" w14:textId="77777777" w:rsidR="00D1582B" w:rsidRDefault="00D1582B" w:rsidP="002C063C"/>
    <w:p w14:paraId="627794EB" w14:textId="77777777" w:rsidR="00871030" w:rsidRDefault="00871030" w:rsidP="002C063C"/>
    <w:p w14:paraId="23A279FF" w14:textId="77777777" w:rsidR="00871030" w:rsidRDefault="00871030" w:rsidP="002C063C"/>
    <w:p w14:paraId="42CD0F34" w14:textId="77777777" w:rsidR="00871030" w:rsidRDefault="00871030" w:rsidP="002C063C"/>
    <w:p w14:paraId="0A75EE36" w14:textId="77777777" w:rsidR="00871030" w:rsidRDefault="00871030" w:rsidP="002C063C"/>
    <w:p w14:paraId="62FC7125" w14:textId="77777777" w:rsidR="00871030" w:rsidRDefault="00871030" w:rsidP="002C063C"/>
    <w:p w14:paraId="155723F3" w14:textId="77777777" w:rsidR="00871030" w:rsidRDefault="00871030" w:rsidP="002C063C"/>
    <w:p w14:paraId="78AACC21" w14:textId="77777777" w:rsidR="00871030" w:rsidRDefault="00871030" w:rsidP="002C063C"/>
    <w:p w14:paraId="22D41B3A" w14:textId="77777777" w:rsidR="00871030" w:rsidRDefault="00871030" w:rsidP="002C063C"/>
    <w:p w14:paraId="3520290F" w14:textId="77777777" w:rsidR="00871030" w:rsidRDefault="00871030" w:rsidP="002C063C"/>
    <w:p w14:paraId="34B5FDC2" w14:textId="77777777" w:rsidR="00871030" w:rsidRDefault="00871030" w:rsidP="002C063C"/>
    <w:p w14:paraId="352AA909" w14:textId="77777777" w:rsidR="00871030" w:rsidRDefault="00871030" w:rsidP="002C063C"/>
    <w:p w14:paraId="5FDB52A9" w14:textId="77777777" w:rsidR="00871030" w:rsidRDefault="00871030" w:rsidP="002C063C"/>
    <w:p w14:paraId="0173528C" w14:textId="77777777" w:rsidR="00871030" w:rsidRDefault="00871030" w:rsidP="002C063C"/>
    <w:p w14:paraId="6BEBC527" w14:textId="2B794A59" w:rsidR="00871030" w:rsidRDefault="00871030" w:rsidP="00871030">
      <w:pPr>
        <w:pStyle w:val="Title"/>
      </w:pPr>
      <w:r>
        <w:t>Statistics for Project 4</w:t>
      </w:r>
    </w:p>
    <w:p w14:paraId="3AE47009" w14:textId="6BA05716" w:rsidR="00871030" w:rsidRPr="00871030" w:rsidRDefault="00A823B7" w:rsidP="00871030">
      <w:r>
        <w:rPr>
          <w:noProof/>
        </w:rPr>
        <w:drawing>
          <wp:inline distT="0" distB="0" distL="0" distR="0" wp14:anchorId="0139E2C7" wp14:editId="24BDA278">
            <wp:extent cx="5448300" cy="3495675"/>
            <wp:effectExtent l="0" t="0" r="0" b="952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1030" w:rsidRPr="00871030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9C67C" w14:textId="77777777" w:rsidR="002B2548" w:rsidRDefault="002B2548" w:rsidP="00B0051E">
      <w:pPr>
        <w:spacing w:after="0" w:line="240" w:lineRule="auto"/>
      </w:pPr>
      <w:r>
        <w:separator/>
      </w:r>
    </w:p>
  </w:endnote>
  <w:endnote w:type="continuationSeparator" w:id="0">
    <w:p w14:paraId="4CD30B13" w14:textId="77777777" w:rsidR="002B2548" w:rsidRDefault="002B2548" w:rsidP="00B005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546784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C85F70" w14:textId="04553E7F" w:rsidR="00B0051E" w:rsidRDefault="00B0051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4C2B9E" w14:textId="77777777" w:rsidR="00B0051E" w:rsidRDefault="00B00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51F39" w14:textId="77777777" w:rsidR="002B2548" w:rsidRDefault="002B2548" w:rsidP="00B0051E">
      <w:pPr>
        <w:spacing w:after="0" w:line="240" w:lineRule="auto"/>
      </w:pPr>
      <w:r>
        <w:separator/>
      </w:r>
    </w:p>
  </w:footnote>
  <w:footnote w:type="continuationSeparator" w:id="0">
    <w:p w14:paraId="06A7EDEA" w14:textId="77777777" w:rsidR="002B2548" w:rsidRDefault="002B2548" w:rsidP="00B005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0D96"/>
    <w:multiLevelType w:val="multilevel"/>
    <w:tmpl w:val="1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TMyMzIyM7YwMLVU0lEKTi0uzszPAykwqgUAfqo9USwAAAA="/>
  </w:docVars>
  <w:rsids>
    <w:rsidRoot w:val="008F01E5"/>
    <w:rsid w:val="001148C2"/>
    <w:rsid w:val="001E2209"/>
    <w:rsid w:val="001F4262"/>
    <w:rsid w:val="002B2548"/>
    <w:rsid w:val="002C063C"/>
    <w:rsid w:val="00367212"/>
    <w:rsid w:val="003B2B89"/>
    <w:rsid w:val="004B4C35"/>
    <w:rsid w:val="00565E67"/>
    <w:rsid w:val="005C2A2F"/>
    <w:rsid w:val="00662255"/>
    <w:rsid w:val="006B433E"/>
    <w:rsid w:val="00871030"/>
    <w:rsid w:val="008F01E5"/>
    <w:rsid w:val="008F5910"/>
    <w:rsid w:val="00917EEC"/>
    <w:rsid w:val="00923375"/>
    <w:rsid w:val="00A535F5"/>
    <w:rsid w:val="00A823B7"/>
    <w:rsid w:val="00AF4D74"/>
    <w:rsid w:val="00B0051E"/>
    <w:rsid w:val="00B7560A"/>
    <w:rsid w:val="00CA7DA8"/>
    <w:rsid w:val="00CB5E9C"/>
    <w:rsid w:val="00D1582B"/>
    <w:rsid w:val="00DD06E3"/>
    <w:rsid w:val="00EF301F"/>
    <w:rsid w:val="00F03FB7"/>
    <w:rsid w:val="00F04CA4"/>
    <w:rsid w:val="00FC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E3EE2"/>
  <w15:chartTrackingRefBased/>
  <w15:docId w15:val="{54D157B5-1D88-4D1F-B7AD-089519D7F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051E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051E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051E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51E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51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51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51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51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51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05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05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05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5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51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51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51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5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5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B005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1E"/>
  </w:style>
  <w:style w:type="paragraph" w:styleId="Footer">
    <w:name w:val="footer"/>
    <w:basedOn w:val="Normal"/>
    <w:link w:val="FooterChar"/>
    <w:uiPriority w:val="99"/>
    <w:unhideWhenUsed/>
    <w:rsid w:val="00B005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1E"/>
  </w:style>
  <w:style w:type="paragraph" w:styleId="Title">
    <w:name w:val="Title"/>
    <w:basedOn w:val="Normal"/>
    <w:next w:val="Normal"/>
    <w:link w:val="TitleChar"/>
    <w:uiPriority w:val="10"/>
    <w:qFormat/>
    <w:rsid w:val="00565E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5E6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00233639: M Zaki Al Akkari</dc:creator>
  <cp:keywords/>
  <dc:description/>
  <cp:lastModifiedBy>M.Zaki Al Akkari</cp:lastModifiedBy>
  <cp:revision>27</cp:revision>
  <dcterms:created xsi:type="dcterms:W3CDTF">2021-12-05T02:51:00Z</dcterms:created>
  <dcterms:modified xsi:type="dcterms:W3CDTF">2021-12-05T09:27:00Z</dcterms:modified>
</cp:coreProperties>
</file>